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3C7C85F1" w14:textId="13421690" w:rsidR="0094782E" w:rsidRDefault="00B339BF" w:rsidP="00B339BF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339BF">
        <w:rPr>
          <w:rFonts w:asciiTheme="majorBidi" w:hAnsiTheme="majorBidi" w:cstheme="majorBidi"/>
          <w:b/>
          <w:bCs/>
          <w:sz w:val="24"/>
          <w:szCs w:val="24"/>
        </w:rPr>
        <w:t>Nano Nexus &amp; Applications</w:t>
      </w:r>
    </w:p>
    <w:p w14:paraId="01322169" w14:textId="1538BB77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6A7B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AD0D6F" w14:textId="77777777" w:rsidR="00D844C7" w:rsidRDefault="00D844C7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EEB4F71" w14:textId="77777777" w:rsidR="00D844C7" w:rsidRDefault="00D844C7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06A95" w14:textId="77777777" w:rsidR="00D844C7" w:rsidRDefault="00D844C7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93321E8" w14:textId="77777777" w:rsidR="00D844C7" w:rsidRDefault="00D844C7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A7BAC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4782E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39BF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844C7"/>
    <w:rsid w:val="00DA60C2"/>
    <w:rsid w:val="00DF2C5B"/>
    <w:rsid w:val="00DF7ED5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hub5</cp:lastModifiedBy>
  <cp:revision>2</cp:revision>
  <cp:lastPrinted>2019-07-09T09:08:00Z</cp:lastPrinted>
  <dcterms:created xsi:type="dcterms:W3CDTF">2025-10-27T05:46:00Z</dcterms:created>
  <dcterms:modified xsi:type="dcterms:W3CDTF">2025-10-27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